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AF549" w14:textId="77777777" w:rsidR="00741732" w:rsidRPr="00764DF5" w:rsidRDefault="00741732" w:rsidP="00741732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r w:rsidRPr="00764DF5">
        <w:rPr>
          <w:rFonts w:ascii="Georgia" w:hAnsi="Georgia" w:cs="Times New Roman"/>
          <w:b/>
          <w:sz w:val="28"/>
        </w:rPr>
        <w:t>The Confident Christian</w:t>
      </w:r>
    </w:p>
    <w:p w14:paraId="6EA4A5FF" w14:textId="7E774435" w:rsidR="002751AC" w:rsidRPr="00741732" w:rsidRDefault="002751AC" w:rsidP="00D627DD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</w:rPr>
      </w:pPr>
      <w:r w:rsidRPr="00741732">
        <w:rPr>
          <w:rFonts w:ascii="Rockwell Extra Bold" w:hAnsi="Rockwell Extra Bold" w:cs="Times New Roman"/>
          <w:b/>
          <w:sz w:val="36"/>
        </w:rPr>
        <w:t>LEARNING TO LOVE</w:t>
      </w:r>
    </w:p>
    <w:p w14:paraId="325664FD" w14:textId="4208E832" w:rsidR="002751AC" w:rsidRPr="00D627DD" w:rsidRDefault="002751AC" w:rsidP="00D627D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>I John 3:11-20</w:t>
      </w:r>
    </w:p>
    <w:p w14:paraId="6AC09E34" w14:textId="7A821B23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C57FD48" w14:textId="40A7FCBB" w:rsidR="002751AC" w:rsidRPr="00D627DD" w:rsidRDefault="002751AC" w:rsidP="002751AC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D627DD">
        <w:rPr>
          <w:rFonts w:ascii="Rockwell Extra Bold" w:hAnsi="Rockwell Extra Bold" w:cs="Times New Roman"/>
          <w:b/>
          <w:sz w:val="28"/>
        </w:rPr>
        <w:t xml:space="preserve">THE </w:t>
      </w:r>
      <w:r w:rsidR="00E5244C">
        <w:rPr>
          <w:rFonts w:ascii="Rockwell Extra Bold" w:hAnsi="Rockwell Extra Bold" w:cs="Times New Roman"/>
          <w:b/>
          <w:sz w:val="28"/>
        </w:rPr>
        <w:t>__________________</w:t>
      </w:r>
      <w:r w:rsidRPr="00D627DD">
        <w:rPr>
          <w:rFonts w:ascii="Rockwell Extra Bold" w:hAnsi="Rockwell Extra Bold" w:cs="Times New Roman"/>
          <w:b/>
          <w:sz w:val="28"/>
        </w:rPr>
        <w:t xml:space="preserve"> TO LOVE</w:t>
      </w:r>
    </w:p>
    <w:p w14:paraId="175128CD" w14:textId="04DB84F8" w:rsidR="002751AC" w:rsidRPr="00D627DD" w:rsidRDefault="002751A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A </w:t>
      </w:r>
      <w:r w:rsidR="00E5244C">
        <w:rPr>
          <w:rFonts w:ascii="Times New Roman" w:hAnsi="Times New Roman" w:cs="Times New Roman"/>
          <w:b/>
          <w:sz w:val="24"/>
        </w:rPr>
        <w:t>______________</w:t>
      </w:r>
      <w:r w:rsidRPr="00D627DD">
        <w:rPr>
          <w:rFonts w:ascii="Times New Roman" w:hAnsi="Times New Roman" w:cs="Times New Roman"/>
          <w:b/>
          <w:sz w:val="24"/>
        </w:rPr>
        <w:t xml:space="preserve"> to make.</w:t>
      </w:r>
    </w:p>
    <w:p w14:paraId="6ED2DAC4" w14:textId="29FCBB1E" w:rsidR="002751AC" w:rsidRPr="00E5244C" w:rsidRDefault="002751AC" w:rsidP="00E524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 xml:space="preserve">I </w:t>
      </w:r>
      <w:r w:rsidR="00447EFB" w:rsidRPr="00E5244C">
        <w:rPr>
          <w:rFonts w:ascii="Times New Roman" w:hAnsi="Times New Roman" w:cs="Times New Roman"/>
          <w:sz w:val="24"/>
        </w:rPr>
        <w:t>J</w:t>
      </w:r>
      <w:r w:rsidRPr="00E5244C">
        <w:rPr>
          <w:rFonts w:ascii="Times New Roman" w:hAnsi="Times New Roman" w:cs="Times New Roman"/>
          <w:sz w:val="24"/>
        </w:rPr>
        <w:t>ohn 3:11-13</w:t>
      </w:r>
    </w:p>
    <w:p w14:paraId="756EFE57" w14:textId="5A6B0A25" w:rsidR="002751AC" w:rsidRPr="00E5244C" w:rsidRDefault="00447EFB" w:rsidP="00E524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5</w:t>
      </w:r>
    </w:p>
    <w:p w14:paraId="4A8B08D8" w14:textId="77777777" w:rsidR="00E5244C" w:rsidRDefault="00E5244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67F6B34" w14:textId="745A92CB" w:rsidR="002751AC" w:rsidRPr="00D627DD" w:rsidRDefault="002751A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God </w:t>
      </w:r>
      <w:r w:rsidR="00E5244C">
        <w:rPr>
          <w:rFonts w:ascii="Times New Roman" w:hAnsi="Times New Roman" w:cs="Times New Roman"/>
          <w:b/>
          <w:sz w:val="24"/>
        </w:rPr>
        <w:t>___________</w:t>
      </w:r>
      <w:r w:rsidRPr="00D627DD">
        <w:rPr>
          <w:rFonts w:ascii="Times New Roman" w:hAnsi="Times New Roman" w:cs="Times New Roman"/>
          <w:b/>
          <w:sz w:val="24"/>
        </w:rPr>
        <w:t xml:space="preserve"> us to </w:t>
      </w:r>
      <w:r w:rsidR="00E5244C">
        <w:rPr>
          <w:rFonts w:ascii="Times New Roman" w:hAnsi="Times New Roman" w:cs="Times New Roman"/>
          <w:b/>
          <w:sz w:val="24"/>
        </w:rPr>
        <w:t>________________</w:t>
      </w:r>
      <w:r w:rsidRPr="00D627DD">
        <w:rPr>
          <w:rFonts w:ascii="Times New Roman" w:hAnsi="Times New Roman" w:cs="Times New Roman"/>
          <w:b/>
          <w:sz w:val="24"/>
        </w:rPr>
        <w:t xml:space="preserve"> love.</w:t>
      </w:r>
    </w:p>
    <w:p w14:paraId="2DE27E3A" w14:textId="771217C2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1</w:t>
      </w:r>
    </w:p>
    <w:p w14:paraId="6711B466" w14:textId="40D64ECA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Deuteronomy 23:5</w:t>
      </w:r>
    </w:p>
    <w:p w14:paraId="06A06925" w14:textId="77777777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Leviticus 19:18</w:t>
      </w:r>
    </w:p>
    <w:p w14:paraId="78997C1D" w14:textId="30FC178D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Jeremiah 31:3</w:t>
      </w:r>
    </w:p>
    <w:p w14:paraId="52204C65" w14:textId="2AA6199C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Hosea 11:1</w:t>
      </w:r>
    </w:p>
    <w:p w14:paraId="413130A4" w14:textId="1795018B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Malachi 1:2</w:t>
      </w:r>
    </w:p>
    <w:p w14:paraId="4A68E9FE" w14:textId="4638BA39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John 13:34-35</w:t>
      </w:r>
    </w:p>
    <w:p w14:paraId="094CF31A" w14:textId="3680A3BA" w:rsidR="002751AC" w:rsidRPr="00E5244C" w:rsidRDefault="002751AC" w:rsidP="00E524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4</w:t>
      </w:r>
    </w:p>
    <w:p w14:paraId="0015DF8E" w14:textId="622DFAEA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8FFC2EC" w14:textId="1C7F0AAB" w:rsidR="002751AC" w:rsidRPr="00D627DD" w:rsidRDefault="002751AC" w:rsidP="002751AC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D627DD">
        <w:rPr>
          <w:rFonts w:ascii="Rockwell Extra Bold" w:hAnsi="Rockwell Extra Bold" w:cs="Times New Roman"/>
          <w:b/>
          <w:sz w:val="28"/>
        </w:rPr>
        <w:t xml:space="preserve">THE </w:t>
      </w:r>
      <w:r w:rsidR="00E5244C">
        <w:rPr>
          <w:rFonts w:ascii="Rockwell Extra Bold" w:hAnsi="Rockwell Extra Bold" w:cs="Times New Roman"/>
          <w:b/>
          <w:sz w:val="28"/>
        </w:rPr>
        <w:t>________________</w:t>
      </w:r>
      <w:r w:rsidRPr="00D627DD">
        <w:rPr>
          <w:rFonts w:ascii="Rockwell Extra Bold" w:hAnsi="Rockwell Extra Bold" w:cs="Times New Roman"/>
          <w:b/>
          <w:sz w:val="28"/>
        </w:rPr>
        <w:t xml:space="preserve"> OF LOVE</w:t>
      </w:r>
    </w:p>
    <w:p w14:paraId="53B8E9F9" w14:textId="1DA9CF87" w:rsidR="002751AC" w:rsidRPr="00D627DD" w:rsidRDefault="002751A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The </w:t>
      </w:r>
      <w:r w:rsidR="00E5244C">
        <w:rPr>
          <w:rFonts w:ascii="Times New Roman" w:hAnsi="Times New Roman" w:cs="Times New Roman"/>
          <w:b/>
          <w:sz w:val="24"/>
        </w:rPr>
        <w:t>__________________</w:t>
      </w:r>
      <w:r w:rsidRPr="00D627DD">
        <w:rPr>
          <w:rFonts w:ascii="Times New Roman" w:hAnsi="Times New Roman" w:cs="Times New Roman"/>
          <w:b/>
          <w:sz w:val="24"/>
        </w:rPr>
        <w:t>example.</w:t>
      </w:r>
    </w:p>
    <w:p w14:paraId="1D17007F" w14:textId="0EB7AD4A" w:rsidR="002751AC" w:rsidRPr="00E5244C" w:rsidRDefault="002751AC" w:rsidP="00E5244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6</w:t>
      </w:r>
    </w:p>
    <w:p w14:paraId="377FBB90" w14:textId="3A4B4852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52256CA" w14:textId="219741D8" w:rsidR="002751AC" w:rsidRPr="00D627DD" w:rsidRDefault="00E5244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</w:t>
      </w:r>
      <w:r w:rsidR="002751AC" w:rsidRPr="00D627DD">
        <w:rPr>
          <w:rFonts w:ascii="Times New Roman" w:hAnsi="Times New Roman" w:cs="Times New Roman"/>
          <w:b/>
          <w:sz w:val="24"/>
        </w:rPr>
        <w:t xml:space="preserve"> calls us to </w:t>
      </w:r>
      <w:r>
        <w:rPr>
          <w:rFonts w:ascii="Times New Roman" w:hAnsi="Times New Roman" w:cs="Times New Roman"/>
          <w:b/>
          <w:sz w:val="24"/>
        </w:rPr>
        <w:t>_____________</w:t>
      </w:r>
      <w:r w:rsidR="002751AC" w:rsidRPr="00D627DD">
        <w:rPr>
          <w:rFonts w:ascii="Times New Roman" w:hAnsi="Times New Roman" w:cs="Times New Roman"/>
          <w:b/>
          <w:sz w:val="24"/>
        </w:rPr>
        <w:t xml:space="preserve">like </w:t>
      </w:r>
      <w:r>
        <w:rPr>
          <w:rFonts w:ascii="Times New Roman" w:hAnsi="Times New Roman" w:cs="Times New Roman"/>
          <w:b/>
          <w:sz w:val="24"/>
        </w:rPr>
        <w:t>________ ____________</w:t>
      </w:r>
      <w:r w:rsidR="002751AC" w:rsidRPr="00D627DD">
        <w:rPr>
          <w:rFonts w:ascii="Times New Roman" w:hAnsi="Times New Roman" w:cs="Times New Roman"/>
          <w:b/>
          <w:sz w:val="24"/>
        </w:rPr>
        <w:t>.</w:t>
      </w:r>
    </w:p>
    <w:p w14:paraId="3B376522" w14:textId="6C421C9E" w:rsidR="002751AC" w:rsidRPr="00E5244C" w:rsidRDefault="002751AC" w:rsidP="00E524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John 13:34</w:t>
      </w:r>
    </w:p>
    <w:p w14:paraId="3F50BBDB" w14:textId="0E74DACB" w:rsidR="002751AC" w:rsidRPr="00E5244C" w:rsidRDefault="002751AC" w:rsidP="00E524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John 15:13</w:t>
      </w:r>
    </w:p>
    <w:p w14:paraId="33FA490E" w14:textId="15DB51A6" w:rsidR="002751AC" w:rsidRPr="00E5244C" w:rsidRDefault="002751AC" w:rsidP="00E524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Ephesians 5:1-2</w:t>
      </w:r>
    </w:p>
    <w:p w14:paraId="19D81BAF" w14:textId="12AABBE7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AF750A7" w14:textId="00CF7FC4" w:rsidR="002751AC" w:rsidRPr="00D627DD" w:rsidRDefault="002751A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God’s </w:t>
      </w:r>
      <w:r w:rsidR="00E5244C">
        <w:rPr>
          <w:rFonts w:ascii="Times New Roman" w:hAnsi="Times New Roman" w:cs="Times New Roman"/>
          <w:b/>
          <w:sz w:val="24"/>
        </w:rPr>
        <w:t>________________</w:t>
      </w:r>
      <w:r w:rsidRPr="00D627DD">
        <w:rPr>
          <w:rFonts w:ascii="Times New Roman" w:hAnsi="Times New Roman" w:cs="Times New Roman"/>
          <w:b/>
          <w:sz w:val="24"/>
        </w:rPr>
        <w:t xml:space="preserve">is </w:t>
      </w:r>
      <w:r w:rsidR="00E5244C">
        <w:rPr>
          <w:rFonts w:ascii="Times New Roman" w:hAnsi="Times New Roman" w:cs="Times New Roman"/>
          <w:b/>
          <w:sz w:val="24"/>
        </w:rPr>
        <w:t>_______________</w:t>
      </w:r>
      <w:r w:rsidRPr="00D627DD">
        <w:rPr>
          <w:rFonts w:ascii="Times New Roman" w:hAnsi="Times New Roman" w:cs="Times New Roman"/>
          <w:b/>
          <w:sz w:val="24"/>
        </w:rPr>
        <w:t>.</w:t>
      </w:r>
    </w:p>
    <w:p w14:paraId="7F765C75" w14:textId="5E7EC8BB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Corinthians 13:4-8</w:t>
      </w:r>
    </w:p>
    <w:p w14:paraId="40E78E4B" w14:textId="0E4A9D5B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019D641" w14:textId="5FAF995A" w:rsidR="002751AC" w:rsidRPr="00D627DD" w:rsidRDefault="002751AC" w:rsidP="002751AC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D627DD">
        <w:rPr>
          <w:rFonts w:ascii="Rockwell Extra Bold" w:hAnsi="Rockwell Extra Bold" w:cs="Times New Roman"/>
          <w:b/>
          <w:sz w:val="28"/>
        </w:rPr>
        <w:t xml:space="preserve">THE </w:t>
      </w:r>
      <w:r w:rsidR="00E5244C">
        <w:rPr>
          <w:rFonts w:ascii="Rockwell Extra Bold" w:hAnsi="Rockwell Extra Bold" w:cs="Times New Roman"/>
          <w:b/>
          <w:sz w:val="28"/>
        </w:rPr>
        <w:t>________________</w:t>
      </w:r>
      <w:r w:rsidRPr="00D627DD">
        <w:rPr>
          <w:rFonts w:ascii="Rockwell Extra Bold" w:hAnsi="Rockwell Extra Bold" w:cs="Times New Roman"/>
          <w:b/>
          <w:sz w:val="28"/>
        </w:rPr>
        <w:t xml:space="preserve"> OF LOVE</w:t>
      </w:r>
    </w:p>
    <w:p w14:paraId="3BA7A64C" w14:textId="09311EF4" w:rsidR="002751AC" w:rsidRPr="00D627DD" w:rsidRDefault="00E5244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_</w:t>
      </w:r>
      <w:r w:rsidR="002751AC" w:rsidRPr="00D627DD">
        <w:rPr>
          <w:rFonts w:ascii="Times New Roman" w:hAnsi="Times New Roman" w:cs="Times New Roman"/>
          <w:b/>
          <w:sz w:val="24"/>
        </w:rPr>
        <w:t xml:space="preserve"> the love of </w:t>
      </w:r>
      <w:r>
        <w:rPr>
          <w:rFonts w:ascii="Times New Roman" w:hAnsi="Times New Roman" w:cs="Times New Roman"/>
          <w:b/>
          <w:sz w:val="24"/>
        </w:rPr>
        <w:t>__________________</w:t>
      </w:r>
      <w:r w:rsidR="002751AC" w:rsidRPr="00D627DD">
        <w:rPr>
          <w:rFonts w:ascii="Times New Roman" w:hAnsi="Times New Roman" w:cs="Times New Roman"/>
          <w:b/>
          <w:sz w:val="24"/>
        </w:rPr>
        <w:t>.</w:t>
      </w:r>
    </w:p>
    <w:p w14:paraId="7D72479E" w14:textId="1BD393AA" w:rsidR="002751AC" w:rsidRPr="00E5244C" w:rsidRDefault="002751AC" w:rsidP="00E5244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7-18</w:t>
      </w:r>
    </w:p>
    <w:p w14:paraId="1ED49925" w14:textId="5D03DAFF" w:rsidR="002751AC" w:rsidRDefault="002751AC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7F553D2" w14:textId="66688EF0" w:rsidR="002751AC" w:rsidRPr="00D627DD" w:rsidRDefault="002751AC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Open your </w:t>
      </w:r>
      <w:r w:rsidR="00E5244C">
        <w:rPr>
          <w:rFonts w:ascii="Times New Roman" w:hAnsi="Times New Roman" w:cs="Times New Roman"/>
          <w:b/>
          <w:sz w:val="24"/>
        </w:rPr>
        <w:t>_________________</w:t>
      </w:r>
      <w:r w:rsidRPr="00D627DD">
        <w:rPr>
          <w:rFonts w:ascii="Times New Roman" w:hAnsi="Times New Roman" w:cs="Times New Roman"/>
          <w:b/>
          <w:sz w:val="24"/>
        </w:rPr>
        <w:t>.</w:t>
      </w:r>
    </w:p>
    <w:p w14:paraId="69B0494F" w14:textId="2342E332" w:rsidR="002751AC" w:rsidRPr="00E5244C" w:rsidRDefault="002751AC" w:rsidP="00E5244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7</w:t>
      </w:r>
    </w:p>
    <w:p w14:paraId="5812B66D" w14:textId="70B0FC89" w:rsidR="002751AC" w:rsidRPr="00E5244C" w:rsidRDefault="002751AC" w:rsidP="00E5244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James 2:14-17</w:t>
      </w:r>
    </w:p>
    <w:p w14:paraId="50D51026" w14:textId="18D96FBA" w:rsidR="00D627DD" w:rsidRDefault="00D627DD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89FF7F4" w14:textId="155B5FFD" w:rsidR="00D627DD" w:rsidRPr="00D627DD" w:rsidRDefault="00D627DD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Open your </w:t>
      </w:r>
      <w:r w:rsidR="00E5244C">
        <w:rPr>
          <w:rFonts w:ascii="Times New Roman" w:hAnsi="Times New Roman" w:cs="Times New Roman"/>
          <w:b/>
          <w:sz w:val="24"/>
        </w:rPr>
        <w:t>________________</w:t>
      </w:r>
      <w:r w:rsidRPr="00D627DD">
        <w:rPr>
          <w:rFonts w:ascii="Times New Roman" w:hAnsi="Times New Roman" w:cs="Times New Roman"/>
          <w:b/>
          <w:sz w:val="24"/>
        </w:rPr>
        <w:t>.</w:t>
      </w:r>
    </w:p>
    <w:p w14:paraId="3BDAAF7D" w14:textId="17702DB9" w:rsidR="00D627DD" w:rsidRPr="00E5244C" w:rsidRDefault="00D627DD" w:rsidP="00E5244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16, 18</w:t>
      </w:r>
    </w:p>
    <w:p w14:paraId="4596CA7A" w14:textId="44E293F8" w:rsidR="00D627DD" w:rsidRDefault="00D627DD" w:rsidP="002751AC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3536F47" w14:textId="3FAACA2C" w:rsidR="00D627DD" w:rsidRPr="00D627DD" w:rsidRDefault="00D627DD" w:rsidP="002751AC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627DD">
        <w:rPr>
          <w:rFonts w:ascii="Times New Roman" w:hAnsi="Times New Roman" w:cs="Times New Roman"/>
          <w:b/>
          <w:sz w:val="24"/>
        </w:rPr>
        <w:t xml:space="preserve">Open your </w:t>
      </w:r>
      <w:r w:rsidR="00E5244C">
        <w:rPr>
          <w:rFonts w:ascii="Times New Roman" w:hAnsi="Times New Roman" w:cs="Times New Roman"/>
          <w:b/>
          <w:sz w:val="24"/>
        </w:rPr>
        <w:t>________________</w:t>
      </w:r>
      <w:r w:rsidRPr="00D627DD">
        <w:rPr>
          <w:rFonts w:ascii="Times New Roman" w:hAnsi="Times New Roman" w:cs="Times New Roman"/>
          <w:b/>
          <w:sz w:val="24"/>
        </w:rPr>
        <w:t>.</w:t>
      </w:r>
    </w:p>
    <w:p w14:paraId="22BA01B7" w14:textId="781378AC" w:rsidR="002751AC" w:rsidRPr="00FA196E" w:rsidRDefault="00D627DD" w:rsidP="00FA196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E5244C">
        <w:rPr>
          <w:rFonts w:ascii="Times New Roman" w:hAnsi="Times New Roman" w:cs="Times New Roman"/>
          <w:sz w:val="24"/>
        </w:rPr>
        <w:t>I John 3:</w:t>
      </w:r>
      <w:r w:rsidR="00E5244C" w:rsidRPr="00E5244C">
        <w:rPr>
          <w:rFonts w:ascii="Times New Roman" w:hAnsi="Times New Roman" w:cs="Times New Roman"/>
          <w:sz w:val="24"/>
        </w:rPr>
        <w:t>19-</w:t>
      </w:r>
      <w:r w:rsidRPr="00E5244C">
        <w:rPr>
          <w:rFonts w:ascii="Times New Roman" w:hAnsi="Times New Roman" w:cs="Times New Roman"/>
          <w:sz w:val="24"/>
        </w:rPr>
        <w:t>20</w:t>
      </w:r>
      <w:bookmarkStart w:id="0" w:name="_GoBack"/>
      <w:bookmarkEnd w:id="0"/>
    </w:p>
    <w:sectPr w:rsidR="002751AC" w:rsidRPr="00FA1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45308"/>
    <w:multiLevelType w:val="hybridMultilevel"/>
    <w:tmpl w:val="55C24D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81654"/>
    <w:multiLevelType w:val="hybridMultilevel"/>
    <w:tmpl w:val="82242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55399D"/>
    <w:multiLevelType w:val="hybridMultilevel"/>
    <w:tmpl w:val="F9827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C1703E"/>
    <w:multiLevelType w:val="hybridMultilevel"/>
    <w:tmpl w:val="A17C8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8167F5"/>
    <w:multiLevelType w:val="hybridMultilevel"/>
    <w:tmpl w:val="EAFA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13749D"/>
    <w:multiLevelType w:val="hybridMultilevel"/>
    <w:tmpl w:val="066E1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B92A18"/>
    <w:multiLevelType w:val="hybridMultilevel"/>
    <w:tmpl w:val="3A8C9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FC7D36"/>
    <w:multiLevelType w:val="hybridMultilevel"/>
    <w:tmpl w:val="B622B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9F2834"/>
    <w:multiLevelType w:val="hybridMultilevel"/>
    <w:tmpl w:val="FB4C2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NDE1szSwNLMwNjNR0lEKTi0uzszPAykwrAUAoylGHCwAAAA="/>
  </w:docVars>
  <w:rsids>
    <w:rsidRoot w:val="002751AC"/>
    <w:rsid w:val="000805EE"/>
    <w:rsid w:val="002751AC"/>
    <w:rsid w:val="00447EFB"/>
    <w:rsid w:val="00596AE8"/>
    <w:rsid w:val="00741732"/>
    <w:rsid w:val="00D627DD"/>
    <w:rsid w:val="00E5244C"/>
    <w:rsid w:val="00FA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F17E"/>
  <w15:chartTrackingRefBased/>
  <w15:docId w15:val="{408A928B-65B3-4F7D-9587-5FE2900BB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4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3</cp:revision>
  <cp:lastPrinted>2019-06-07T01:35:00Z</cp:lastPrinted>
  <dcterms:created xsi:type="dcterms:W3CDTF">2019-06-07T15:23:00Z</dcterms:created>
  <dcterms:modified xsi:type="dcterms:W3CDTF">2019-06-07T15:24:00Z</dcterms:modified>
</cp:coreProperties>
</file>